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คลิปนี้นะคะเป็นการสอนในหัวข้อที่ 4.4 เทคโนโลยีทางดรเอ็นเอ ให้ความรู้โดยครูปุณยาพรค่ะ โดยหัวข้อนี้นะคะ อยู่ภายใต้บทที่ 4 พันธุกรรมและวิวัฒนาการ ซึ่งอยู่ในบทเรียนวิทยาศาสตร์ชีวภาพ ระดับชั้นมัธยมศึกษาปีที่ 4 ค่ะ โดยจุดประสงค์ในหัวนี้นะคะ ก็คือเพื่อให้นักเรียนสามารถที่จะสืบค้นข้อมูล อธิบาย และยกตัวอย่างการใช้เทคโนโลยีทางดีเอ็นเอ ทั้งในด้านการแพทย์และเภสัชกรรม การเกษตร ด้านมิติวิทยาศาสตร์ เกี่ยวกับความปลอดภัยทางชีวิภาพ ชีวจริยธรรม และผลกระทบต่อมนุษย์และสิ่งแวดล้อมทางดีเอ็นเอไปใช้ค่ะ ค่ะ เรามาเริ่มกันด้วยรูปนี้ก่อนนะคะ รูปที่นักเรียนเห็นนี่นะคะ คือรูปของปลาม้าลายค่ะ แล้วนะคะ ปลาม้าลายนี่จะแต่จากการใช้เทคโนโลยีทางดีเอ็นเอ นักวิทยาศาสตร์สามารถจะทำให้ปลาม้าลายนี้ เรืองแสงขึ้นมาได้นะคะวิทยาศาสตร์นำยีน ที่ควบคุมการสร้างโปรตีนเรืองแสงนะคะ จากแมงกะพรุน ไปใส่ในจีโนมของของปลาม้าลายค่ะ การเรืองแสงของปลานะคะ เกิดจากการที่ยีนที่ใส่เข้าไปนี่ ไปสร้างการเรืองแสงนะคะ แล้วเมื่อปลาม้าลายได้รับการกระตุ้นด้วยแสงที่มีความยาวคลื่นที่เหมาะสมนะคะ ปลาม้าลายก็จะเรืองแสงขึ้นมาได้นะคะ ซึ่งปัจจุบันนะคะ ได้มีการพัฒนาสายพันธุ์ของปลาม้าลาย ได้ตลอดเวลานะคะ เพื่อที่จะนำมาเลี้ยงเป็นปลาสวยงาม และเพิ่มมูลค่าให้กับปลาม้าลายค่ะ เพิ่มให้มีลักษณะเรืองแสงนี้นะคะ ได้รับการอนุมัติให้เพาะเลี้ยงและจำหน่ายได้บางประเทศค่ะ ซึ่งความจริงแล้วลักษณะการเรืองแสงที่กล่าวมาทั้งหมดมันไม่ได้มีในปลาม้าลายในธรรมชาตินะ ทำไมเราถึงได้สามารถที่จะสร้างปลาม้าลายที่มีลักษณะแตกต่างไปจากลักษณะดั่งเดิมของเขาได้นะคะอันนีเดี๋ยวนักเรียนจะสามารถใช้ความรูปเกี่ยวกับพันธุศาสตร์ทาง DNA มาอธิบายได้ค่ะ จากที่นักเรียนได้ศึกษาจากหัวข้อที่ผ่านมานะคะ ยีนเป็นช่วงหนึ่งของดีเอ็นเอที่พันธุกรรมผ่านกระบวนการสังเคราะห์โปรตีน ยังจำกันได้อยู่นะคะ โดยที่สิ่งมีชีวิตต่างชนิดกันนี่ ก็จะมียีนที่แตกต่างกันออกไปด้วยนะคะ ทำให้สังเคราะห์ได้เป็นโปรตีนที่แตกต่างกัน และเป็นลักษณะที่แตกต่างกัน ตัวอย่าง ก็เช่น มนุษย์มียีนที่ควบคุมการสังเคราะห์เมลานินนะคะ แต่ไม่มีที่ควบคุมการสังเคราะห์คลอโรฟิลล์ที่สังเคราะห็ให้พืช หรือว่าแมงกะพรุนนะคะ ที่มียีนสังเคราะห์ที่เกี่ยวข้องกับการเรืองแสง ในขณะที่ปลาม้าลายไม่มียีนนะคะ ถ้าหากว่าเรานำยีนของสิ่งมีชีวิตของสิ่งมีชีวิตหนึ่ง มาตัดต่อใส่สิ่งมีชีวิตอีกชนิดหนึ่งนะคะ ก็จะทำให้ได้พันธุกรรมที่เปลี่ยนแปลงไป และอาจจะส่งผลให้ได้สิ่งมีชีวิตที่มีลักษณะทางพันธุกรรมเปลี่ยนแปลงไปด้วยนะคะ เช่น ปลาม้าลายเมื่อสักครูนะคะ หรืออันนี้ ต้นยาสูบที่มียีนที่สังเคราะห์ โปรตีนที่เกี่ยวข้องของหิงห้อยค่ะ โดยการนำยีนของสิ่งมีชีวิตชนิดหนึ่ง มาดัดแปลงอีกชนิดหนึ่งนะคะ เป็นวิธีหนึ่งในการสร้างสิ่งมีชีวิตดัดแปลงพันธุกรรม หรือ GMO อันนี้ขอบอกไว้ก่อนว่าการสร้างสิ่งมีชีวิตดัดแปลงพันธุกรรมไม่ได้มีแค่การสร้างสิ่งมีชีวิตให้เราเห็นเมื่อกี้นะคะ เดี๋ยวเราจะได้เห็นตัวอย่างอื่น ๆ อีกต่อไปค่ะ อย่างไรก็ตามนะคะ การสร้างการดัดแปลงพันธุกรรมก็เป็นแค่ตัวอย่างหนึ่งของการนำเทคโนโลยีทาง DNA มาประยุกต์ใช้ ซึ่งจริง ๆ แล้วนี่เทคโนโลยีทางดีเอ็นเอ ไม่ได้จำกัดเฉพาะทางด้านพันธุหรรมหรือยีนเท่านั้นนะคะ แต่รวมถึงการกระทำอื่น ๆ ที่เกี่ยวข้องกับสารพันธุกรรมด้วยนะคะ ได้มีการนำเทคโนโลยีทาง DNA นี่มาประยุกต์เพื่อตอบสนองความต้องการในหลาย ๆ ด้านด้วยกันนะคะ หัวข้อที่เราจะพูดถึงในคลิปนี้ ก็คือการแพทย์และการเกษตร นิติวิทยาศาสตร์ และอุตสาหกรรมค่ะ สำหรับด้านแรกที่เราจะพูดถึงนะคะ ก็คือการประยุกต์ใช้ในเชิงการแพทย์และเภสัชกรรมค่ะ โดยตัวอย่างเกี่ยวกับการสร้างผลิตภัณฑ์เภชัคือ การสร้างแบคทีเรียดัดแปลงพันธุกรรม ที่มีอินซูลิน อินซูลินของมนุษย์ เพื่อที่จะให้แบคทีเรียนะคะ เพื่อที่สร้างแล้วสะกัดอินซูลินเพื่อนำไปใช้บำบัดโรคเบาหวานได้นะคะ ซึ่งแบคทีเรียเขาสามารถเพิ่มจำนวนได้มากในระยะเวลาอันสั้นนะคะ ซึ่งทำให้ผลิตอินซูลินได้เร็วกว่า การสะกัดอินซูลินจากตับอ่อนของวัว หรือหมู ซึ่งอันนั้นเป็นแบบเดิมที่เคยใช้กันมานะคะ ตัวอย่างต่อมานะคะ เรามาดูตัวอย่างในเรื่องวินิจฉัยโรคนะคะ ทางพันธุกรรมนะคะ เช่น การตรวจหาแอลลีลที่ทำให้เกิดโรคนะคะ ตัวอย่างก็เช่น โรคธาลัสซีเมียนะคะ ในตัวอย่างที่เราเรียนมาก่อนหน้านี้นะ ถูกควบคุมโดยยีน โดยมีแอลลีล T นเป็นแอลลีลที่ไม่ทำให้เกิดโรคนะคะ และแอลลีล t เกิดโรคนะคะ โดยระดับนิวคลีโอไทด์ทั้ง 2 นี่แตกต่างกัน ดังนั้นในคู่สามีภรรยาที่เขามีโอกาสที่จะให้กำเนิดลูกนะคะ ที่จะพอมีการตั้งครรภ์เกิดขึ้นนะคะ เราสามารถที่จะใช้เทคโนโลยีทางดีเอ็นเอทางแอลลีลก่อโรคจากเซลล์ของลูกที่ปนในน้ำคล่ำจาก DNA ของลูกนะคะ ที่ปนอยู่ในเลือดซึ่งการตรวจหาแอลลีลก่อโรคนี้ จะช่วยวินิจฉัยนะคะ ว่าบุตรในครรภ์ของมารดานี้ เป็นโรคหรือไม่เป็นโรคนะคะ โดยสามารถทราบผลตั้งแต่ก่อนที่จะมีการคลอดออกมานะคะ ซึ่งมันก็จะทำให้คู่สามีภรรยาหรือครอบครัวนะคะ สามารถวางแนวทางในการรักษา แล้วก็ดูแลเด็กที่จะเกิดมา นอกจากการวินิจฉัยโรคแล้วนะคะ เราก็ยังมีการตรวจหาแอลลีลที่จำเพาะด้วยนะคะ ที่บ่งบอกถึงความเสี่ยงของการเกิดโรคด้วยเช่นกันนะคะ ตัวอย่างเช่น ในกรณีโรคของมะเร็งเต้านม และมะเร็งรังไข่นะคะ โดยนักวิทยาศาสตร์ได้ทราบว่าแอลลีลที่เกิดจากการกลายของโรคนี้นะคะ มีความเกี่ยวข้อกับโรคนี้ค่ะ โดยผู้ที่มีแอลลีลดังกล่าวจะมีโอกาส หรือมีความเสี่ยงในการที่จะเป็นโรคมะเร็ง ดังนั้น แพทย์นะคะ ก็จะมีการแนะนำให้ผู้ที่ตรวจพบแอลลีลดังกล่าวนี้นะคะ เข้ารับการตรวจหามะเร็วเต้านม ผู้มีอายุที่น้อยกว่า แล้วก็ถี่กว่าผู้ที่ไมผู้ที่ไม่มีแอลลีลนี้นะคะ รวมถึงการแนะนำให้เข้ารับการตรวจที่มีความละเอียดมากขึ้นด้วยค่ะ นอกจากนี้นะคะ เรายังสามารถใช้เทคโนโลยีทางดีเอ็นเอ ในการวินิจฉัยโรคที่เกิดจากการติดเชื้อต่าง ๆ เช่น การติดเชื้อ HIV นะคะ หรือโรค COVID-19 ที่เราได้ยินกัน ซึ่งเกิดจากการติดเชื้อไวรัสได้เช่นกัน โดยเราสามารถที่จะตรวจสอบสารพันธุกรรมของไวรัส หรือเชื้อโรค ซึ่งการใช้เทคโนโลยีทาง DNA นี่นะคะ จะทำให้เราสามารถตรวจพบสารพันธุกรรมได้ แม้ว่าเราจะมีตัวอย่างที่น้อยนะคะ และสามารถตวรจพบได้อย่างรวดเร็ว หลังการติดเชื้อโดยค่ะ ซึ่งนี้นะคะ ก็จะทำให้การรักษานี่เป็นไปได้อย่ารวดเร็วและมีประสิทธิภาพมากยิ่งขึ้นด้วยค่ะ ต่อมานะคะ ก็คือตัวอย่างเกี่ยวกับการบำบัดอาการ การรักอาการ หรือการรักษาโรคนะคะ ซึ่งในปัจจุบันนี่ ได้มีการวิจัย พัฒนาการทางพันธุกรรมโดยการปรับแต่งจีโนม หรือ Gemone Edotng นะคะ ชิ้นส่วนของแอลลีลที่ทำให้เกิดชิ้นอ่อน หรือเราอาจทำให้การเกิดมิวเทชันในแอลลีลนั้นนะคะ เพื่อไม่ให้ก่อโรคอีกต่อไปค่ะ ต่อมานะคะ เรามาดูตัวอย่างของการประยุกต์ใช้ในเชิงการเกษตรค่ะ เรายังมีการใช้ชีวิตดัดแปลงพันธุกรรม โดยการนำยีนของสิอื่น ใส่เข้าไปในพืช เพื่อที่จะปรับปรุงพันธุ์นะคะตัวอย่างเช่น การสร้างดอกกุหลาบสีใหม่ โดยเรานะคะ อาจที่จะพบกุหลาบสีต่าง ๆ ธรรมชาติแต่เราจะไม่พบดอกกุหลาบสีน้ำเงิน ซึ่งดอกกุหลาบไม่มียีนที่ควบคุมการสร้างเอนไซม์ เช่นการสร้างสารสีสีน้ำเงินค่ะ ปัจจุบันนะคะ นักวิทยาศาสตร์จึงได้มีการตัดต่อยีน เช่น ไอรัส แพนซี พิทูเนีย เข้าโครโมโซมของกุหลาบ เพื่อที่จะให้เข้าสารดัดแปรพันธุกรรม เพื่อที่จะสร้างสารสีสีน้ำเงินได้ เพื่อที่จะเพิ่มมูลค่หรือก็คือราคาของดอกกุหลาบนั่นเองค่ะ นอกจากนี้นะคะ เรายังมีการใช้เทคโนโลยีทาง DNA ในการสร้างพืช บีทีสารพิษที่เป็นอันตรายต่อหนอนศัตรูพืชบางชนิด มะละกอที่ต้านไวรัส ข้าวสีทองเพิ่มวิตามิน A และธาตุเหล็กให้กับผู้บริเป็นต้นค่ะ พูดถึงเรื่องพืชกันมาเยอะแล้วนะคะ เรื่องพืชกันมาเยอะแล้วนะคะ เดี๋ยวเรามาลองดูตัวอย่างของสัตว์กันบ้างดีกว่าค่ะ จากรูปที่นักเรียนเห็นตอนนี้นะคะ นักเรียนทราบไหมว่า คือรูปของอาหารที่ได้จากสัตว์ชนิดไหน ค่ะ รูปนี้นะคะ เป็นรูปของเนื้อปลาแซลมอนนะคะ ที่เมืองไทยเรานี้ มีการรับประทานทั้งในรูปแบบปลาดิบนะคะ อย่างในรูป และรูปแบบที่ปรุงสุกด้วยนะคะ แล้วปลาแซลมอนนี่ เกี่ยวข้องอย่างไรกับสิ่งมีชีวิตดัดแปรพันธุกรรมที่เราพูดถึงอยู่นะคะ การสร้างสิ่งมีชีวิตดัดแปรพันธุกรรม ในการเกษตรนะคะ อาจจะทำขึ้นเพื่อที่เพิ่มผลผลิต ก็เช่น แซลมอนดัดแปลงพันธุกรรมที่ได้รับการรับรองจาก FDA เครื่องหมายรับรองสหรัฐอเมริกานะคะ ซึ่งวางจำหน่ายเพื่อประกอบอาหารได้อย่างถูกต้องตามกฎหมายในสหรัฐอเมริกาค่ะ ซึ่งแซลมอนดัดแปลงพันธุกรรมนี้นี้นะคะ จะเจริญเติบโต เพิ่มขนาดได้รวดเร็วกว่าแซลมอนในธรรมชาติ ซึ่งจะลดเวลาในการเลี้ยงก่อนที่จะจับมาขาย หรือนำไปบริโภคนั่นเองค่ะ จากกราฟแสดงการเปรียบเทียบอัตราการเติบโตของแซลมกับปลาแซลมอนแอตแลนติกนะคะ นักเรียนลองดูนะคะ เห็นไหมคะ ปลาแซลมอนดัดแปรพันธุกรรม กับแซลมอนแอตแลนติก ซึ่งพบในธรรมชาติ มีอายุน้อยก็ตาม ทำให้สามารถที่จะเพิ่มผลผลิต และลดระยะเวลาในการเลี้ยงลงไปได้ค่ะ ต่อมานะคะ เป็นตัวอย่างของการประยุกต์ใช้ในเชิงนิติวิทยาศาสตร์นะคะ ถ้าพูดถึงนิติวิทยาศาสตร์นี่ ก็ต้องเกี่ยวข้องกับทางกฎหมายนะ อย่างที่นักเรียนน่าจะเคยได้ยินบ่อย ๆ นะคะ อย่างเช่น การตรวจลายพิมพ์ ดีเอ็นเอ หรือ DNA Finger Printng นะคะ เนื่องจากว่าบุคคลแต่ละบุคคลจะมีของดีเอ็นเอที่แตกต่างกันนะคะ โดยที่จะไม่มีใครที่มีลำดับนิวคลีโอไทด์นะคะ ยกเว้นแฝดร่วมครรภ์นะคะ ดังนั้น เราสามาถที่จะใช้แตกต่างนี้ในการตวรจลายพิมพ์ดีเอ็นเอระบุบุคคลได้ค่ะ ดังรูปที่แสดงอยู่ตอนนี้นะคะ เป็นตัวอย่างลายพิมพ์ DNA 4 บุคคลค่ะ จะเห็นได้ว่า แต่ละคนนะคะ มีลายพิมพ์ดีเอ็นเอที่แตกต่างกันค่ะ โดยตัวอย่างของการใช้ประโยชน์จากลายพิมพ์ดีเอ็นเอนะคะ เราสามารถที่จะเปรียบเทียบ DNA ของผู้ต้องสงสัย กับดีเอ็นเอจากคราบเลือดที่พบในที่เกิดเหตุได้นะคะ ซึ่งถ้าหากว่ามีลายพิมพ์ดีเอ็นเอที่ตรงกันนะคะ ก็แสดงว่ามาจากบุคคลเดียวกันค่ะ สมมตินะคะ ถ้าครูบอกว่า ถ้าครูมีลายพิมพ์ดีเอ็นเอของคราบเลือดในที่เกิดเหตุของคดี ๆ หนึ่งนะคะ และ 4 คนด้ายซ้ายที่นักเรียนเห็นอยู่ก่อนหน้านี้ คือผู้ต้องสัยในคดีนั้นค่ะ นักเรียนคิดว่าใครคือเจ้าของคราบเลือดในที่เกิดเหตุคะ อันนี้อาจจะยังดูไม่ชัด เดี๋ยวครูจะลองขยายมให้ดูชัด ๆ นะคะ อันนี้ คือ บุคคล 4 บุคคลที่เป็นผู้ต้องสงสัยนะคนี่คือลายพิมพ์ดีเอ็นเอที่ได้จากคราบเลือดในที่เกิดเหตุค่ะ เดี๋ยวคุณครูในเวลานักเรียนลองคิกดสักประมาณ 10 วินาทีนะคะ ว่าใครคือเจ้าของคราบเลือดในที่เกิดเหตุค่ะ แล้วนะคะ ตอบได้กันหรือเปล่าค่ะ คำตอบก็คือคนนี้นี่เองนะคะ ที่เป็นผู้ต้องสงสัย ที่เป็นผู้ก่อเหตุค่ะ รู้ได้อย่างไรนะคะ ว่าคน ๆ นี้คือเจ้าของคราบเลือดในที่เกิดเหตุนะคะ ก็เนื่องมาจากว่า ผลของลายพิมพ์ดีเอ็นเอของเขานะคะ ตรงกับของคราบเลือดในที่เกิดเหตุ ทุก ๆ ตำแหน่งเลยนะคะ ซึ่งตรงจุดนี้นี่ เรายังบอกไม่ได้หรอกว่าคน ๆ นี้ คือคนร้าย หรือผู้ที่กระทำความผิดในคดีนั้นจริงหรือเปล่านะคะ แต่ว่าผลที่ได้นี่ สามารถใช้เป็นหลักฐานแวดล้อมอย่างหนึ่ง ในการดำเนินคดี เพื่อหาตัวผู้ร้ายที่แท้จริงได้ค่ะ โดยที่อันนี้ค่ะ ก็ถือว่าเป็นตัวอย่างหนึ่งนะ มาใช้ในเทคนิคทางดีเอ็นเอมาใช้ในด้านนิติวิทยาศาสตร์นะคะ อันนี้เดี๋ยวขอแอบย้ำไว้นิดหนึ่งว่า ดีเอ็นเอได้นี่ ก่อนอื่นเราจะต้องมีดีเอ็นเอมาตรวจสอบก่อนนะคะ ซึ่งดีเอ็นเอนี่เราก็อาจจะได้มาจากเลือด เซลล์บริเวณกระพุ้งแก้มนะคะ นะคะ หรือว่าจากชิ้นส่วนสิ่งมีชีวิต เป็นต้น ค่ะ ถ้าหากว่าเราไม่มีชิ้นส่วนดีเอ็นเอก่อนเราก็ไม่สามารถที่จะตรวจลายพิมพ์ดีเอ็นเอได้นะคะ เพราะว่าจะเอาอะไรมาตรวจนะ โดยที่ปัจจุบันนะคะ ในหลายประเทศนี่ ก็ได้สร้างฐานที่สามารถนำมาใช้ระบุคนได้นะคะ โดยที่ประเทศไทยเราเองนี่ ก็เริ่มที่จะมีลายพิมพ์สารพันธุกรรมนะคะ หรือฐานข้อมูลลายพิมพ์สารพันธุกรรม ผู้ต้องหาหรือนักโทษนะคะ เพื่อที่จะได้สืบค้นสำหรับเป็นฐานข้อมูลพันธุกรรมแห่งชาตินะคะ ในอนาคต นอกจากการระบุตัวบุคคล ตรวจหาผู้กระทำความผิดแล้วนะคะ ลายพิมพ์ดีเอ็นเอ เราก็ยังสามารถนำมาใช้ในการพิสูจน์ความสัมพันธ์ทางสายเลือดได้ด้วยนะคะ โดยลายพิมพ์ดีเอ็นเอของลูกนะคะ จะมีบางแถบที่เหมือนกับพ่อ บางแถบที่เหมือนกับแม่ เนื่องจากว่าลูกนี่ จะมีโครโมโซมจำนวนครึ่งหนึ่งมาจากพ่อ และอีกครึ่งหนึ่งนะคะ ได้รับมาจากแม่ อย่างในกรณีของประเทศไทยของเรานะคะ ก็มีการใช้ประโยชน์ในด้านนี้เช่นกันค่ะ ตัวอย่างเช่น ในบางพื้นที่นะคะ ที่เวลาที่มีเด็กเกิดขึ้นมานี่ อาจจะไม่ได้รับการแจ้งเกิดที่ถูกต้อง หรือครบถ้วนนะคะหรือครบถ้วนนะคะ ทำให้เมื่อเด็กคนนั้นโตขึ้นมานี่ พบว่าเขาไม่มีชื่ออยู่ในทะเบียนราษฎร์การใช้การตรวจ DNA เพื่อที่จะพิสูจน์ความสัมพันในการยืนยันตัวตนของเด็กคนนี้ เพื่อที่จะเข้าไปในทะเบียนราษฎร์ได้ด้วำยเช่นกันค่ะ นอกจากนี้นะคะ เรายังสามารถใช้การตรวจดีเอ็นเอในการระบุชนิดของเนื้อสัตว์ได้ด้วยเช่นกันค่ะ เนื่องจากว่าสัตว์ต่างชนิดกันค่ะ จะมีข้อมูลทางพันธุกรรมที่แตกต่างกัน ดังนั้น เราสามารถที่จะตรวจหาระดับนิวคลีโอไทด์ต่อสัตว์แต่ละชนิดได้นะคะ ตัวอย่างในการใช้ประโยชน์ ก็อย่างเช่น การตรวจอาหารที่ระบุว่าเป็นอาหารฮาลาลนะคะ ว่ามีดีเอ็นเอของสุกรปนเปื้อนอยู่หรือไม่ หรือว่ามีการใช้เนื้อสัตว์ที่ผิดกฎหมาย เช่น เนื้อของสัตว์ป่าคุ้มครองนะคะ ว่าเป็นไหมค่ะ มาดูกันที่ตัวอย่างของการประยุกต์ใช้ในเชิงอุตสาหกรรมนะคะ การประยุกต์ใช้ในทางดีเอ็นเอในเชิงอุตสาหกรรม ดัดแปลงพันธุกรรม เพื่อนำมาใช้ในการผลิตสารด้วยนะคะ ตัวอย่างก็เช่นเอนไซม์เซลลูเลส ที่ใช้ในการฟอกผ้ายีนส์ ทำให้ผ้านุ่ม หรือเอนไซม์ลิเพส และเอนไซม์โปรตีเอส สำหรับใช้ในการผลิตผงซักฟอกค่ะ จากที่ครูยกตัวอย่างมานะคะ ก็เป็นเพียงตัวอย่างส่วนหนึ่ง ในการใช้ประโยชน์นะคะ จากเทคโนโลยีทาง DNA นะคะ ตรงจุดนี้นะคะ คุณครูอยากให้นักเรียนสืบค้นข้อมูลเพิ่มเติมนะคะ โดยอาจจะเลือกจากข้อมูลด้านที่นักเรียนมีความสนใจ นอกเหนือจากที่ครูได้พูดมาแล้วนะคะ ตัวอย่างนะคะ ที่หลากหลายมากยิ่งขึ้นค่ะ มาถึงตรงนี้นะคะ นักเรียนจะได้เห็นว่ามนุษย์มีการนำเทคโนโลยีมาประยุกต์ใช้ในความต้องการในหลายด้านเลย ซึ่งบางอย่างนี่ นักเรียนเคยได้เห็นจากสื่อต่าง ๆ มาแล้วนะคะ ซึ่งบางอย่างก็อาจจะดูไกลตัว ในขณะที่ว่าบางอย่างนี่ อาจจะได้ใช้ประโยชน์จากดีเอ็นเอเหล่านี้นะคะ อย่างไรก็ตามนะคะ การประยุกต์ใช้ต่าง ๆ ดังกล่าวนี่ ก็จำเป็นที่จะต้องรำลึกความปลอดภัยทางชีวภาพ และชีวจริยธรรมด้วยนะคะ ซึ่งครอบคลุมถึงประเด็นหลายประเด็น ทั้งในด้านของความปลอดภัยต่อสุขภาพนะคะ ผลกระทบต่อสังคมมีชีวิต และการละเมิดสิทธิส่วนบุคคล การปฏิบัติอย่างมีคุณธรรม จริยธรรม อันนี้เป็นต้นนะคะ โดยที่เดี๋ยวเรามาลองดูประเด็นข่าวตัวอย่างที่โดยในการศึกษาแต่ละตัวอย่างของประเด็นต่อไปนี้นะคะ ครูอยากจะให้นักเรียนลองถามดูด้วยว่ามีความคิดเห็นอย่างไรต่อประเด็นนี้นะคะ ว่านักเรียนเห็นด้วยหรือไม่ แล้วก็ให้นักเรียนลองบอกเหตุผลว่าเพราะอะไรถึงได้เห็นด้วย และเพราะอะไรถึงไม่เห็นเด้วยนะคะ และนักเรียนมีหลักฐานอะไรที่จะสนับสนุน หรือคัดค้านความคิดเห็นเหล่านั้นของนักเรียนด้วค่ะ สำหรับตัวอย่างของประเด็นแรกนะคะ ก็คือการตรวจกรองทางพันธุของเอ็มบริโอที่จะเลือกฝังในผนังมดลูกของมารดา ควรมีการจำกัดขอบเขตอย่างไรค่ะ ลองคิดดูนะคะ ค่ะ อันนี้ก็อาจจะเป็นดังเช่นตัวอย่าอย่างเช่นตัวอย่างของในกรณีของการทำเด็กหลอดแก้วนะคะ ประเด็นที่มีความกังวลถึง ก็คือจะให้มีการตรวจกรองเฉพาะในกรณีของโรคที่ร้ายแรงเท่านั้น หรือว่าในกรณีของโรคทั่ว ๆ ไปด้วยนะคะ แล้วก็ควรที่จะอนุญาตในตรวจกรอง เพื่อที่จะเลือกบุตรที่มีลักษณะทางพันธุกรรมที่คนเป็นพ่อแม่ต้องการหรือเปล่านะคะ เช่น ลักษณะสีตา หรือว่าเพศนะคะ ซึ่งการที่มีการตรวจในเรื่องของลักษณะเหล่านี้นี่ อาจจะทำให้เกิดการกระทำที่ไม่ถูกต้องตามหลักจริยธรรมนะคะ ในการคัดเลือกตัวอ่อนของสิ่งมีชีวิต และทำให้เกิดความเหลื่อมล้ำค่ะ นอกจากนี้นะคะ อาจจะทำให้ผู้เป็นมารดาเกิดความวิตกกังวล อาจส่งผลต่อสุขภาพนะคะ ในกรณีที่ตรวจพบตัวอ่อนในครรภ์นี่เป็นโรคทางพันธุกรรมนะคะ และยังอาจจะทำให้ส่งผลต่อการยุติการตั้งครรภ์ ซึ่งอาจจะขัดต่อจริยธรรมและขัดต่อกฎหมายบางประเทศได้ค่ะ ค่ะ เรามาดูตัวอย่างของประเด็นถัดมากันนะคะ สิ่งมีชีวิตลักษณะใหม่ที่สร้างขึ้น จะมีผลกระทบต่อสังคมสิ่งมีชีวิตและสิ่งแวดล้อมหรือไม่ อย่างไรค่ะ หัวข้อนี้นะคะ ที่มีความกังวล ก็คือสิ่งมีชีวิตที่สารนั้นสร้างขึ้น หรือสารที่สิ่งมีชีวิตนั้นสร้างขึ้นนี่ จะส่งผลต่อร่างกายหรือสุขภาพของมนุษย์หรือไม่นะคะ และก็อาจที่จะมีการรั่วไหลของสิ่งมีชีวิตดัดแปลงพันธุกรรม ซึ่งก็จะส่งผลกระทบต่อสิ่งมีชีวิตอื่น ๆ ต่อระบบนิเวศนั้นหรือเปล่าค่ะ หรือทำให้สิ่งที่มีอยู่ในธรรมชาตินั้นนะคะ อาจจะสูญพันธุ์ และถูกแทนที่โดยจะมีผลทางพันธุกรรม แล้วก็อาจจะส่งผลให้เกิดการผูกขาดทางการค้าตามมาด้วยค่ะ จะเห็นได้ว่านะคะ การที่เราจะใช้เทคโนโลยีทาง DNA ต่าง ๆ นะคะ ถึงประเด็นต่าง ๆ ในหลาย ๆ ด้านทีเดียวเลยนะคะ ซึ่งในการที่เราตัดสินใจที่จะใช้นี่ เราจำเป็นจะต้องตระหนักถึงความสำคัญของการหารข้อมูล หรือหลักฐานทางวิชาการในการใช้ประกอบการตัดสินใจ โดยที่ข้อมูลที่เราได้จากการสืบค้นนี่ บางทีก็อาจจะมีทั้งข้อมูลที่เป็นจริง ข้อมูลที่คาดเคลื่อนและข้อมูลที่เกินความจริงนะคะ รวมถึงเราจะต้องพิจารณาถึงความน่าเชื่อถือของแหล่งที่มาของข้อมูลเหล่านี้ด้วยค่ะ นอกจากนี้นะคะ เรายังต้องคำนึงถึงด้วยว่า ข้อมูลที่เรากำลังพิจารณาหรือพูดถึงอยู่นี่นะคะ เป็นความจริงหรือเป็นเพียงข้อคิดเห็นเท่านั้นค่ะ ทั้งนี้นะคะ นะคะ ทุกคนควรที่จะรู้ถึงความก้าวหร้าของเทคโนโลยีของเทคโนโลยีทางดีเอ็นเอหรือมีสิทธิ์ที่จะตัดสินใจสนับสนุนหรือคัดค้านนะคะ รวมถึงในการใช้ หรือไม่ใช้ เทคโนโลยี หรือผลิตภัณฑ์ที่เกิดขึ้นจากเทคโนโลยีดังกล่าว ควรที่จะรับฟังความเห็นของทุกฝ่าย แม้ว่าความคิดเฆ้นนั้นอาจจะแตกต่างจากความคิดเห็นของเราก็ตามค่ะ สำหรับตอนนี้ก็จบลงแล้วนะคะ ในส่วนของเนื้อหาเทคโนโลยีทาง เรามาลองสรุปเนื้อหาภายในบทเรียนด้วยกันนะคะ มนุษย์นะคะ มีการนำความทางดีเอ็นเอมาประยุกต์ใช้ในหลายด้าน ทั้งการแพทย์และเภสัชกรรม ด้านการแพทย์ และด้านอุตสาหกรรมนะคะ โดยการใช้เทคโนโลยีทางดีเอ็นเอนี่ เราจำเป็นจะต้องคำนึงถึงชีวจริยธรรม และผลกระทบทางด้านสังคมด้วยค่ะ สำหรับตอนนี้นะคะ ก็จบลงแล้วในเนื้อหา ในหัวข้อเทคโนโลยีทางดีเอ็นเอนะคะ จากที่นักเรียนได้เรียนมาทั้งหมด 4 หัวข้อ จะเห็นได้ว่าสิ่งมีชีวิตจะควบคุมลักษณะทางพันธุกรรมโดยยีน ผ่านการสังเคราะห์ซึ่งลักษณะทางพันธุกรรมนั้น สามารถที่จะถ่ายทอดจากรุ่นหนึ่งไปสู่อีกรุ่นหนึ่งได้นะคะ ในบางครั้ง ลักษณะทางพันธุกรรมอาจจะมีการเปลี่ยนแปลงได้จากการเกิดมิวเทชัน ซึ่งการอาศัยเพศและมิวเทชัน จัดเป็นสาเหตุที่ทำให้เกิดความหลากหลายขึ้นในสิ่งมีชีวิต และความหลากหลายนี้นะคะ เป็นปัจจัยที่สำคัญในการเกิดการวิวัฒนาการของสิ่งมีชีวิตค่ะ แล้ววิวัฒนาการตามความเข้าใจของนักเรียนคืออะไรนะคะ ค่ะ เคยมีหนังสือกล่าวไว้นะคะ ว่าในโลกของชีววิทยา ไม่มีสิ่งใดเลยที่จะสมเหตุสมผลได้หากปราศจากแสงแห่งวิวัฒนาการ จริง ๆ แล้ววิวัฒนาการและมีความสำคัญอย่างไร นักเรียนจะได้ศึกษาจากหัวข้อต่อไปนะคะ หัวข้อที่ 4.5 วิวัฒนาการและความหลากหลายของสิ่งมีชีวิตค่ ะสำหรับตอ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ทคโนโลยีทางดีเอ็นเอ (28.58 นาที)</dc:title>
  <dc:creator/>
  <cp:keywords/>
  <dcterms:created xsi:type="dcterms:W3CDTF">2024-05-01T03:06:09Z</dcterms:created>
  <dcterms:modified xsi:type="dcterms:W3CDTF">2024-05-01T0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ภาคม 2567 เวลา 09.01 น.</vt:lpwstr>
  </property>
  <property fmtid="{D5CDD505-2E9C-101B-9397-08002B2CF9AE}" pid="3" name="subtitle">
    <vt:lpwstr/>
  </property>
</Properties>
</file>